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Chemical Engineer position at [Company Name] in Rio de Janeiro, Brazil. With a strong academic background in chemical engineering and hands-on experience in industrial processes, I am eager to contribute my technical expertise and passion for sustainable development to a forward-thinking organization like yours. As a chemical engineer with a deep understanding of both global industry standards and the unique challenges of the Brazilian market, I am confident that my skills align perfectly with your needs in this dynamic region.</w:t>
      </w:r>
    </w:p>
    <w:bookmarkStart w:id="20" w:name="professional-background"/>
    <w:p>
      <w:pPr>
        <w:pStyle w:val="Heading2"/>
      </w:pPr>
      <w:r>
        <w:t xml:space="preserve">Professional Background</w:t>
      </w:r>
    </w:p>
    <w:p>
      <w:pPr>
        <w:pStyle w:val="FirstParagraph"/>
      </w:pPr>
      <w:r>
        <w:t xml:space="preserve">I hold a Bachelor’s degree in Chemical Engineering from [University Name], where I developed a solid foundation in thermodynamics, fluid mechanics, and process optimization. My academic journey was complemented by internships at [Relevant Company or Research Institution], where I gained practical insights into chemical production, waste management, and safety protocols. These experiences not only honed my technical abilities but also instilled a commitment to innovation and environmental responsibility—values that are crucial for the future of Brazil’s industrial sector.</w:t>
      </w:r>
    </w:p>
    <w:p>
      <w:pPr>
        <w:pStyle w:val="BodyText"/>
      </w:pPr>
      <w:r>
        <w:t xml:space="preserve">Over the past [X years], I have worked on diverse projects spanning petrochemical refining, pharmaceutical manufacturing, and renewable energy solutions. One of my most significant contributions was leading a team to optimize a biofuel production process in [Location], which resulted in a 15% reduction in energy consumption and a 20% increase in output. This project highlighted the importance of balancing efficiency with sustainability, a principle I apply consistently in my work.</w:t>
      </w:r>
    </w:p>
    <w:bookmarkEnd w:id="20"/>
    <w:bookmarkStart w:id="21" w:name="relevance-to-brazil-and-rio-de-janeiro"/>
    <w:p>
      <w:pPr>
        <w:pStyle w:val="Heading2"/>
      </w:pPr>
      <w:r>
        <w:t xml:space="preserve">Relevance to Brazil and Rio de Janeiro</w:t>
      </w:r>
    </w:p>
    <w:p>
      <w:pPr>
        <w:pStyle w:val="FirstParagraph"/>
      </w:pPr>
      <w:r>
        <w:t xml:space="preserve">Rio de Janeiro is a hub of innovation and industrial activity in Brazil, with a thriving chemical sector that drives both local and international markets. As a chemical engineer with an appreciation for the region’s cultural richness and economic potential, I am particularly drawn to the opportunity to contribute to projects that address Brazil’s growing demand for clean energy, advanced materials, and eco-friendly technologies. The city’s strategic location as a gateway to South America further positions it as a key player in regional trade, making it an ideal environment for impactful engineering solutions.</w:t>
      </w:r>
    </w:p>
    <w:p>
      <w:pPr>
        <w:pStyle w:val="BodyText"/>
      </w:pPr>
      <w:r>
        <w:t xml:space="preserve">I understand that chemical engineers in Brazil often face unique challenges, such as adapting processes to tropical climates, adhering to evolving environmental regulations, and leveraging local resources. My background in designing systems that withstand diverse conditions and my familiarity with Brazilian industry standards (such as those set by ABNT) ensure I can navigate these complexities effectively. For instance, during my time at [Previous Company], I collaborated on a project to develop corrosion-resistant materials for offshore oil platforms—an experience that mirrors the requirements of Brazil’s offshore energy sector, particularly in the pre-salt regions.</w:t>
      </w:r>
    </w:p>
    <w:bookmarkEnd w:id="21"/>
    <w:bookmarkStart w:id="22" w:name="technical-and-soft-skills"/>
    <w:p>
      <w:pPr>
        <w:pStyle w:val="Heading2"/>
      </w:pPr>
      <w:r>
        <w:t xml:space="preserve">Technical and Soft Skills</w:t>
      </w:r>
    </w:p>
    <w:p>
      <w:pPr>
        <w:pStyle w:val="FirstParagraph"/>
      </w:pPr>
      <w:r>
        <w:t xml:space="preserve">Beyond technical expertise, I bring strong problem-solving abilities and a collaborative mindset. My proficiency in simulation software like Aspen Plus and AutoCAD allows me to model complex chemical processes with precision. Additionally, my fluency in Portuguese (with professional-level communication skills) enables seamless interaction with local teams and stakeholders, a critical advantage in Rio de Janeiro’s multicultural work environment.</w:t>
      </w:r>
    </w:p>
    <w:p>
      <w:pPr>
        <w:pStyle w:val="BodyText"/>
      </w:pPr>
      <w:r>
        <w:t xml:space="preserve">As a chemical engineer, I prioritize safety and quality at every stage of a project. Whether it’s conducting hazard assessments for industrial plants or implementing lean manufacturing practices to reduce waste, I strive to exceed expectations. My ability to communicate technical concepts clearly to non-engineers has also been instrumental in fostering cross-functional teamwork, a trait that will serve me well in your organization.</w:t>
      </w:r>
    </w:p>
    <w:bookmarkEnd w:id="22"/>
    <w:bookmarkStart w:id="23" w:name="why-company-name"/>
    <w:p>
      <w:pPr>
        <w:pStyle w:val="Heading2"/>
      </w:pPr>
      <w:r>
        <w:t xml:space="preserve">Why [Company Name]?</w:t>
      </w:r>
    </w:p>
    <w:p>
      <w:pPr>
        <w:pStyle w:val="FirstParagraph"/>
      </w:pPr>
      <w:r>
        <w:t xml:space="preserve">I am especially compelled by [Company Name]’s reputation as a leader in [specific industry area, e.g., sustainable chemical solutions or advanced materials]. Your commitment to innovation and sustainability resonates with my professional values, and I am eager to contribute to projects that align with these goals. In Rio de Janeiro, where the chemical industry is evolving rapidly to meet global demands while addressing local environmental concerns, your company’s vision stands out as a beacon of progress.</w:t>
      </w:r>
    </w:p>
    <w:p>
      <w:pPr>
        <w:pStyle w:val="BodyText"/>
      </w:pPr>
      <w:r>
        <w:t xml:space="preserve">I am particularly interested in [mention a specific project or initiative at the company, if known], as it reflects the kind of forward-thinking approach that excites me. I am confident that my technical skills, combined with my adaptability and cultural sensitivity, will enable me to make meaningful contributions to your team. Furthermore, I am enthusiastic about learning from your experienced professionals and growing alongside an organization that values excellence.</w:t>
      </w:r>
    </w:p>
    <w:bookmarkEnd w:id="23"/>
    <w:bookmarkStart w:id="24" w:name="conclusion"/>
    <w:p>
      <w:pPr>
        <w:pStyle w:val="Heading2"/>
      </w:pPr>
      <w:r>
        <w:t xml:space="preserve">Conclusion</w:t>
      </w:r>
    </w:p>
    <w:p>
      <w:pPr>
        <w:pStyle w:val="FirstParagraph"/>
      </w:pPr>
      <w:r>
        <w:t xml:space="preserve">Thank you for considering my application. I would welcome the opportunity to discuss how my background and aspirations align with the needs of [Company Name] in Rio de Janeiro. Please feel free to contact me at [Your Phone Number] or [Your Email Address] at your convenience. I look forward to the possibility of contributing to your organization’s success and helping drive innovation in Brazil’s chemical industr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Brazil Rio de Janeiro</dc:title>
  <dc:creator/>
  <dc:language>en</dc:language>
  <cp:keywords/>
  <dcterms:created xsi:type="dcterms:W3CDTF">2026-07-23T20:18:08Z</dcterms:created>
  <dcterms:modified xsi:type="dcterms:W3CDTF">2026-07-23T20:18:08Z</dcterms:modified>
</cp:coreProperties>
</file>

<file path=docProps/custom.xml><?xml version="1.0" encoding="utf-8"?>
<Properties xmlns="http://schemas.openxmlformats.org/officeDocument/2006/custom-properties" xmlns:vt="http://schemas.openxmlformats.org/officeDocument/2006/docPropsVTypes"/>
</file>